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5925A9" w14:textId="2880D29D" w:rsidR="000D5727" w:rsidRDefault="00AE1A94" w:rsidP="00AE1A94">
      <w:pPr>
        <w:jc w:val="center"/>
        <w:rPr>
          <w:b/>
          <w:bCs/>
          <w:sz w:val="24"/>
          <w:szCs w:val="24"/>
        </w:rPr>
      </w:pPr>
      <w:bookmarkStart w:id="0" w:name="_GoBack"/>
      <w:bookmarkEnd w:id="0"/>
      <w:r>
        <w:rPr>
          <w:b/>
          <w:bCs/>
          <w:sz w:val="24"/>
          <w:szCs w:val="24"/>
        </w:rPr>
        <w:t>St. Maria Goretti Parish</w:t>
      </w:r>
    </w:p>
    <w:p w14:paraId="711CA2C7" w14:textId="224F24ED" w:rsidR="00AE1A94" w:rsidRDefault="00AE1A94" w:rsidP="00AE1A94">
      <w:pPr>
        <w:jc w:val="center"/>
        <w:rPr>
          <w:b/>
          <w:bCs/>
          <w:sz w:val="24"/>
          <w:szCs w:val="24"/>
        </w:rPr>
      </w:pPr>
      <w:r>
        <w:rPr>
          <w:b/>
          <w:bCs/>
          <w:sz w:val="24"/>
          <w:szCs w:val="24"/>
        </w:rPr>
        <w:t>Pastoral Council</w:t>
      </w:r>
    </w:p>
    <w:p w14:paraId="51484DAC" w14:textId="1F2EE0AD" w:rsidR="00AE1A94" w:rsidRDefault="00AE1A94" w:rsidP="00AE1A94">
      <w:pPr>
        <w:jc w:val="center"/>
        <w:rPr>
          <w:b/>
          <w:bCs/>
          <w:sz w:val="24"/>
          <w:szCs w:val="24"/>
        </w:rPr>
      </w:pPr>
      <w:r>
        <w:rPr>
          <w:b/>
          <w:bCs/>
          <w:sz w:val="24"/>
          <w:szCs w:val="24"/>
        </w:rPr>
        <w:t>Zoom Meeting Notes</w:t>
      </w:r>
    </w:p>
    <w:p w14:paraId="646E06B1" w14:textId="554FE691" w:rsidR="00AE1A94" w:rsidRDefault="00AE1A94" w:rsidP="00AE1A94">
      <w:pPr>
        <w:jc w:val="center"/>
        <w:rPr>
          <w:b/>
          <w:bCs/>
          <w:sz w:val="24"/>
          <w:szCs w:val="24"/>
        </w:rPr>
      </w:pPr>
      <w:r>
        <w:rPr>
          <w:b/>
          <w:bCs/>
          <w:sz w:val="24"/>
          <w:szCs w:val="24"/>
        </w:rPr>
        <w:t>January 4, 2022</w:t>
      </w:r>
    </w:p>
    <w:p w14:paraId="6CD42F5F" w14:textId="232A30C5" w:rsidR="00AE1A94" w:rsidRDefault="00AE1A94" w:rsidP="00AE1A94">
      <w:pPr>
        <w:rPr>
          <w:b/>
          <w:bCs/>
          <w:sz w:val="24"/>
          <w:szCs w:val="24"/>
        </w:rPr>
      </w:pPr>
    </w:p>
    <w:p w14:paraId="249DC6B7" w14:textId="46EFB1FC" w:rsidR="00AE1A94" w:rsidRDefault="00E31799" w:rsidP="00AE1A94">
      <w:pPr>
        <w:rPr>
          <w:sz w:val="24"/>
          <w:szCs w:val="24"/>
        </w:rPr>
      </w:pPr>
      <w:r>
        <w:rPr>
          <w:sz w:val="24"/>
          <w:szCs w:val="24"/>
        </w:rPr>
        <w:t xml:space="preserve">Pastoral Council Members Present: Father Chung, Janna Kerr, Cheryl Ryan, </w:t>
      </w:r>
      <w:r w:rsidR="003B7696">
        <w:rPr>
          <w:sz w:val="24"/>
          <w:szCs w:val="24"/>
        </w:rPr>
        <w:t xml:space="preserve">Maria Richardson, Gloria </w:t>
      </w:r>
      <w:r w:rsidR="00C66785">
        <w:rPr>
          <w:sz w:val="24"/>
          <w:szCs w:val="24"/>
        </w:rPr>
        <w:t>N</w:t>
      </w:r>
      <w:r w:rsidR="00BC344C">
        <w:rPr>
          <w:sz w:val="24"/>
          <w:szCs w:val="24"/>
        </w:rPr>
        <w:t xml:space="preserve">guyen, </w:t>
      </w:r>
      <w:r w:rsidR="003B7696">
        <w:rPr>
          <w:sz w:val="24"/>
          <w:szCs w:val="24"/>
        </w:rPr>
        <w:t xml:space="preserve">Kim Staudt, Dave Mazeroski, </w:t>
      </w:r>
      <w:r w:rsidR="00BC344C">
        <w:rPr>
          <w:sz w:val="24"/>
          <w:szCs w:val="24"/>
        </w:rPr>
        <w:t xml:space="preserve">Ron Boak, and Charles Amuso. </w:t>
      </w:r>
    </w:p>
    <w:p w14:paraId="4D17FCD7" w14:textId="3BBB31B7" w:rsidR="002D7740" w:rsidRDefault="002D7740" w:rsidP="00AE1A94">
      <w:pPr>
        <w:rPr>
          <w:sz w:val="24"/>
          <w:szCs w:val="24"/>
        </w:rPr>
      </w:pPr>
      <w:r>
        <w:rPr>
          <w:sz w:val="24"/>
          <w:szCs w:val="24"/>
        </w:rPr>
        <w:t xml:space="preserve">Father Chung opened the meeting with a prayer at </w:t>
      </w:r>
      <w:r w:rsidR="0008304E">
        <w:rPr>
          <w:sz w:val="24"/>
          <w:szCs w:val="24"/>
        </w:rPr>
        <w:t>7:03 p.m.</w:t>
      </w:r>
    </w:p>
    <w:p w14:paraId="1EF558C2" w14:textId="2C120886" w:rsidR="0008304E" w:rsidRDefault="0008304E" w:rsidP="0008304E">
      <w:pPr>
        <w:pStyle w:val="ListParagraph"/>
        <w:numPr>
          <w:ilvl w:val="0"/>
          <w:numId w:val="1"/>
        </w:numPr>
        <w:rPr>
          <w:sz w:val="24"/>
          <w:szCs w:val="24"/>
        </w:rPr>
      </w:pPr>
      <w:r w:rsidRPr="008D4B63">
        <w:rPr>
          <w:b/>
          <w:bCs/>
          <w:sz w:val="24"/>
          <w:szCs w:val="24"/>
        </w:rPr>
        <w:t>Pastor’s Update:  Father Chung</w:t>
      </w:r>
      <w:r w:rsidR="00F6323B">
        <w:rPr>
          <w:sz w:val="24"/>
          <w:szCs w:val="24"/>
        </w:rPr>
        <w:t xml:space="preserve"> reported that </w:t>
      </w:r>
      <w:r w:rsidR="005003E3">
        <w:rPr>
          <w:sz w:val="24"/>
          <w:szCs w:val="24"/>
        </w:rPr>
        <w:t>attendance at Mass for Christmas was very good for the afternoon and evening Masses and</w:t>
      </w:r>
      <w:r w:rsidR="00774051">
        <w:rPr>
          <w:sz w:val="24"/>
          <w:szCs w:val="24"/>
        </w:rPr>
        <w:t xml:space="preserve"> less for the Christmas Day Masses. </w:t>
      </w:r>
    </w:p>
    <w:p w14:paraId="398A345D" w14:textId="47932A8B" w:rsidR="00774051" w:rsidRDefault="0017794E" w:rsidP="0017794E">
      <w:pPr>
        <w:ind w:left="720"/>
        <w:rPr>
          <w:sz w:val="24"/>
          <w:szCs w:val="24"/>
        </w:rPr>
      </w:pPr>
      <w:r>
        <w:rPr>
          <w:sz w:val="24"/>
          <w:szCs w:val="24"/>
        </w:rPr>
        <w:t>Father also reported that, thanks to the generosity of parishioners</w:t>
      </w:r>
      <w:r w:rsidR="00D24D7A">
        <w:rPr>
          <w:sz w:val="24"/>
          <w:szCs w:val="24"/>
        </w:rPr>
        <w:t xml:space="preserve">, the financial status of the parish is improving and is now good, </w:t>
      </w:r>
      <w:r w:rsidR="00DF552F">
        <w:rPr>
          <w:sz w:val="24"/>
          <w:szCs w:val="24"/>
        </w:rPr>
        <w:t>compared</w:t>
      </w:r>
      <w:r w:rsidR="00D24D7A">
        <w:rPr>
          <w:sz w:val="24"/>
          <w:szCs w:val="24"/>
        </w:rPr>
        <w:t xml:space="preserve"> to the </w:t>
      </w:r>
      <w:r w:rsidR="009846D7">
        <w:rPr>
          <w:sz w:val="24"/>
          <w:szCs w:val="24"/>
        </w:rPr>
        <w:t xml:space="preserve">early time of the Covid pandemic. </w:t>
      </w:r>
    </w:p>
    <w:p w14:paraId="719B9505" w14:textId="2B791579" w:rsidR="00EB0436" w:rsidRDefault="00A40552" w:rsidP="0017794E">
      <w:pPr>
        <w:ind w:left="720"/>
        <w:rPr>
          <w:sz w:val="24"/>
          <w:szCs w:val="24"/>
        </w:rPr>
      </w:pPr>
      <w:r>
        <w:rPr>
          <w:sz w:val="24"/>
          <w:szCs w:val="24"/>
        </w:rPr>
        <w:t xml:space="preserve">The parish has an endowment fund, begun </w:t>
      </w:r>
      <w:r w:rsidR="006B4F39">
        <w:rPr>
          <w:sz w:val="24"/>
          <w:szCs w:val="24"/>
        </w:rPr>
        <w:t>several</w:t>
      </w:r>
      <w:r>
        <w:rPr>
          <w:sz w:val="24"/>
          <w:szCs w:val="24"/>
        </w:rPr>
        <w:t xml:space="preserve"> years ago by one very generous </w:t>
      </w:r>
      <w:r w:rsidR="003E6118">
        <w:rPr>
          <w:sz w:val="24"/>
          <w:szCs w:val="24"/>
        </w:rPr>
        <w:t xml:space="preserve">parishioner, that provides tuition assistance for families who want to send their children to Catholic </w:t>
      </w:r>
      <w:r w:rsidR="0076342A">
        <w:rPr>
          <w:sz w:val="24"/>
          <w:szCs w:val="24"/>
        </w:rPr>
        <w:t xml:space="preserve">school, but who cannot afford the tuition. </w:t>
      </w:r>
      <w:r w:rsidR="006B4F39">
        <w:rPr>
          <w:sz w:val="24"/>
          <w:szCs w:val="24"/>
        </w:rPr>
        <w:t xml:space="preserve"> </w:t>
      </w:r>
      <w:r w:rsidR="002A2AD0">
        <w:rPr>
          <w:sz w:val="24"/>
          <w:szCs w:val="24"/>
        </w:rPr>
        <w:t xml:space="preserve">Father Chung </w:t>
      </w:r>
      <w:r w:rsidR="00195DC6">
        <w:rPr>
          <w:sz w:val="24"/>
          <w:szCs w:val="24"/>
        </w:rPr>
        <w:t xml:space="preserve">would like Pastoral Council and Finance Council to develop a plan to </w:t>
      </w:r>
      <w:r w:rsidR="000114A5">
        <w:rPr>
          <w:sz w:val="24"/>
          <w:szCs w:val="24"/>
        </w:rPr>
        <w:t xml:space="preserve">add to the endowment fund because, without additional funding, the fund will </w:t>
      </w:r>
      <w:r w:rsidR="0098653E">
        <w:rPr>
          <w:sz w:val="24"/>
          <w:szCs w:val="24"/>
        </w:rPr>
        <w:t xml:space="preserve">be depleted. </w:t>
      </w:r>
    </w:p>
    <w:p w14:paraId="30B1D28A" w14:textId="62E8C278" w:rsidR="009846D7" w:rsidRDefault="001B3DE5" w:rsidP="0017794E">
      <w:pPr>
        <w:ind w:left="720"/>
        <w:rPr>
          <w:sz w:val="24"/>
          <w:szCs w:val="24"/>
        </w:rPr>
      </w:pPr>
      <w:r>
        <w:rPr>
          <w:sz w:val="24"/>
          <w:szCs w:val="24"/>
        </w:rPr>
        <w:t>Father noted that the 70</w:t>
      </w:r>
      <w:r w:rsidRPr="001B3DE5">
        <w:rPr>
          <w:sz w:val="24"/>
          <w:szCs w:val="24"/>
          <w:vertAlign w:val="superscript"/>
        </w:rPr>
        <w:t>th</w:t>
      </w:r>
      <w:r>
        <w:rPr>
          <w:sz w:val="24"/>
          <w:szCs w:val="24"/>
        </w:rPr>
        <w:t xml:space="preserve"> anniversary of the founding of St. Maria Goretti Parish is coming up in 2023 and he </w:t>
      </w:r>
      <w:r w:rsidR="00760790">
        <w:rPr>
          <w:sz w:val="24"/>
          <w:szCs w:val="24"/>
        </w:rPr>
        <w:t xml:space="preserve">wants to begin planning for the celebration </w:t>
      </w:r>
      <w:r w:rsidR="00814455">
        <w:rPr>
          <w:sz w:val="24"/>
          <w:szCs w:val="24"/>
        </w:rPr>
        <w:t>that we should have.  We should plan for an Opening Ceremony Mass, events during the year</w:t>
      </w:r>
      <w:r w:rsidR="00EB0436">
        <w:rPr>
          <w:sz w:val="24"/>
          <w:szCs w:val="24"/>
        </w:rPr>
        <w:t xml:space="preserve">, as well as recognition of the anniversary throughout the year. </w:t>
      </w:r>
    </w:p>
    <w:p w14:paraId="1A692EB8" w14:textId="434E7DC6" w:rsidR="0098653E" w:rsidRDefault="00FE2B31" w:rsidP="0017794E">
      <w:pPr>
        <w:ind w:left="720"/>
        <w:rPr>
          <w:sz w:val="24"/>
          <w:szCs w:val="24"/>
        </w:rPr>
      </w:pPr>
      <w:r>
        <w:rPr>
          <w:sz w:val="24"/>
          <w:szCs w:val="24"/>
        </w:rPr>
        <w:t>During the early time of the</w:t>
      </w:r>
      <w:r w:rsidR="007946EB">
        <w:rPr>
          <w:sz w:val="24"/>
          <w:szCs w:val="24"/>
        </w:rPr>
        <w:t xml:space="preserve"> Pandemic restrictions, as Father noted, renovations were made </w:t>
      </w:r>
      <w:r w:rsidR="00C40111">
        <w:rPr>
          <w:sz w:val="24"/>
          <w:szCs w:val="24"/>
        </w:rPr>
        <w:t xml:space="preserve">to the Parish Center to make the meeting rooms </w:t>
      </w:r>
      <w:r w:rsidR="007D0DA8">
        <w:rPr>
          <w:sz w:val="24"/>
          <w:szCs w:val="24"/>
        </w:rPr>
        <w:t xml:space="preserve">more </w:t>
      </w:r>
      <w:r w:rsidR="00E61ED8">
        <w:rPr>
          <w:sz w:val="24"/>
          <w:szCs w:val="24"/>
        </w:rPr>
        <w:t>comfortable for</w:t>
      </w:r>
      <w:r w:rsidR="00375F1C">
        <w:rPr>
          <w:sz w:val="24"/>
          <w:szCs w:val="24"/>
        </w:rPr>
        <w:t xml:space="preserve"> meetings for parishioners. </w:t>
      </w:r>
    </w:p>
    <w:p w14:paraId="3E264010" w14:textId="14D0293A" w:rsidR="00836274" w:rsidRDefault="002B5F88" w:rsidP="00554B82">
      <w:pPr>
        <w:ind w:left="720"/>
        <w:rPr>
          <w:sz w:val="24"/>
          <w:szCs w:val="24"/>
        </w:rPr>
      </w:pPr>
      <w:r>
        <w:rPr>
          <w:sz w:val="24"/>
          <w:szCs w:val="24"/>
        </w:rPr>
        <w:t xml:space="preserve">Father </w:t>
      </w:r>
      <w:r w:rsidR="00B52E96">
        <w:rPr>
          <w:sz w:val="24"/>
          <w:szCs w:val="24"/>
        </w:rPr>
        <w:t xml:space="preserve">explained the changes </w:t>
      </w:r>
      <w:r w:rsidR="00736E23">
        <w:rPr>
          <w:sz w:val="24"/>
          <w:szCs w:val="24"/>
        </w:rPr>
        <w:t>in commitments of member parishes to Mater Dei School</w:t>
      </w:r>
      <w:r w:rsidR="00231E13">
        <w:rPr>
          <w:sz w:val="24"/>
          <w:szCs w:val="24"/>
        </w:rPr>
        <w:t xml:space="preserve"> for the 2022-2023 school year. </w:t>
      </w:r>
      <w:r w:rsidR="008575C1">
        <w:rPr>
          <w:sz w:val="24"/>
          <w:szCs w:val="24"/>
        </w:rPr>
        <w:t>Parish financial obligation</w:t>
      </w:r>
      <w:r w:rsidR="00A37130">
        <w:rPr>
          <w:sz w:val="24"/>
          <w:szCs w:val="24"/>
        </w:rPr>
        <w:t xml:space="preserve"> for capital expenses</w:t>
      </w:r>
      <w:r w:rsidR="008575C1">
        <w:rPr>
          <w:sz w:val="24"/>
          <w:szCs w:val="24"/>
        </w:rPr>
        <w:t xml:space="preserve"> will be </w:t>
      </w:r>
      <w:r w:rsidR="00102BF4">
        <w:rPr>
          <w:sz w:val="24"/>
          <w:szCs w:val="24"/>
        </w:rPr>
        <w:t>reduced</w:t>
      </w:r>
      <w:r w:rsidR="008575C1">
        <w:rPr>
          <w:sz w:val="24"/>
          <w:szCs w:val="24"/>
        </w:rPr>
        <w:t xml:space="preserve"> for one year. </w:t>
      </w:r>
      <w:r w:rsidR="00A37130">
        <w:rPr>
          <w:sz w:val="24"/>
          <w:szCs w:val="24"/>
        </w:rPr>
        <w:t xml:space="preserve">Subsidy will remain at $1,000 per </w:t>
      </w:r>
      <w:r w:rsidR="00836274">
        <w:rPr>
          <w:sz w:val="24"/>
          <w:szCs w:val="24"/>
        </w:rPr>
        <w:t>each student who attends.</w:t>
      </w:r>
    </w:p>
    <w:p w14:paraId="4814B570" w14:textId="15B354BF" w:rsidR="0033378D" w:rsidRDefault="00E23056" w:rsidP="00EE56EC">
      <w:pPr>
        <w:pStyle w:val="ListParagraph"/>
        <w:numPr>
          <w:ilvl w:val="0"/>
          <w:numId w:val="1"/>
        </w:numPr>
        <w:rPr>
          <w:sz w:val="24"/>
          <w:szCs w:val="24"/>
        </w:rPr>
      </w:pPr>
      <w:r w:rsidRPr="008D4B63">
        <w:rPr>
          <w:b/>
          <w:bCs/>
          <w:sz w:val="24"/>
          <w:szCs w:val="24"/>
        </w:rPr>
        <w:t>Kim Staudt</w:t>
      </w:r>
      <w:r>
        <w:rPr>
          <w:sz w:val="24"/>
          <w:szCs w:val="24"/>
        </w:rPr>
        <w:t xml:space="preserve">, </w:t>
      </w:r>
      <w:r w:rsidRPr="00B65906">
        <w:rPr>
          <w:b/>
          <w:bCs/>
          <w:sz w:val="24"/>
          <w:szCs w:val="24"/>
        </w:rPr>
        <w:t>Chairman of the Parish Finance Council</w:t>
      </w:r>
      <w:r w:rsidR="00101723">
        <w:rPr>
          <w:sz w:val="24"/>
          <w:szCs w:val="24"/>
        </w:rPr>
        <w:t xml:space="preserve">, </w:t>
      </w:r>
      <w:r w:rsidR="000B3CF7">
        <w:rPr>
          <w:sz w:val="24"/>
          <w:szCs w:val="24"/>
        </w:rPr>
        <w:t xml:space="preserve">reported </w:t>
      </w:r>
      <w:r w:rsidR="00CC0144">
        <w:rPr>
          <w:sz w:val="24"/>
          <w:szCs w:val="24"/>
        </w:rPr>
        <w:t>that several new members of the Parish Finance C</w:t>
      </w:r>
      <w:r w:rsidR="00D40EF7">
        <w:rPr>
          <w:sz w:val="24"/>
          <w:szCs w:val="24"/>
        </w:rPr>
        <w:t xml:space="preserve">ouncil have added, including Kelly </w:t>
      </w:r>
      <w:r w:rsidR="00861771">
        <w:rPr>
          <w:sz w:val="24"/>
          <w:szCs w:val="24"/>
        </w:rPr>
        <w:t xml:space="preserve">Farzetta, Frank Mazzeo, and </w:t>
      </w:r>
      <w:r w:rsidR="00D23E02">
        <w:rPr>
          <w:sz w:val="24"/>
          <w:szCs w:val="24"/>
        </w:rPr>
        <w:t xml:space="preserve">Matt Sirianni. </w:t>
      </w:r>
      <w:r w:rsidR="00B34007">
        <w:rPr>
          <w:sz w:val="24"/>
          <w:szCs w:val="24"/>
        </w:rPr>
        <w:t xml:space="preserve">Kim reported that </w:t>
      </w:r>
      <w:r w:rsidR="000C58BB">
        <w:rPr>
          <w:sz w:val="24"/>
          <w:szCs w:val="24"/>
        </w:rPr>
        <w:t>the parish finances continue to improve.  This is thanks to several fund raisers, including Goretti Fest</w:t>
      </w:r>
      <w:r w:rsidR="00CC2CEC">
        <w:rPr>
          <w:sz w:val="24"/>
          <w:szCs w:val="24"/>
        </w:rPr>
        <w:t>, and increase in Mass attendance</w:t>
      </w:r>
      <w:r w:rsidR="00146BD6">
        <w:rPr>
          <w:sz w:val="24"/>
          <w:szCs w:val="24"/>
        </w:rPr>
        <w:t xml:space="preserve">, and an increase in online contributions by parishioners. </w:t>
      </w:r>
      <w:r w:rsidR="00B80577">
        <w:rPr>
          <w:sz w:val="24"/>
          <w:szCs w:val="24"/>
        </w:rPr>
        <w:t xml:space="preserve">He also reported that the parish investment program has seen good </w:t>
      </w:r>
      <w:r w:rsidR="004417AF">
        <w:rPr>
          <w:sz w:val="24"/>
          <w:szCs w:val="24"/>
        </w:rPr>
        <w:t>return on investment during 2021</w:t>
      </w:r>
      <w:r w:rsidR="00EE56EC">
        <w:rPr>
          <w:sz w:val="24"/>
          <w:szCs w:val="24"/>
        </w:rPr>
        <w:t>.</w:t>
      </w:r>
    </w:p>
    <w:p w14:paraId="385B54DE" w14:textId="48E23CF6" w:rsidR="00EE56EC" w:rsidRDefault="001F1EEF" w:rsidP="00EE56EC">
      <w:pPr>
        <w:pStyle w:val="ListParagraph"/>
        <w:rPr>
          <w:sz w:val="24"/>
          <w:szCs w:val="24"/>
        </w:rPr>
      </w:pPr>
      <w:r>
        <w:rPr>
          <w:sz w:val="24"/>
          <w:szCs w:val="24"/>
        </w:rPr>
        <w:lastRenderedPageBreak/>
        <w:t xml:space="preserve">Kim also reported that the Finance Council is beginning planning for a </w:t>
      </w:r>
      <w:r w:rsidR="00FE25BB">
        <w:rPr>
          <w:sz w:val="24"/>
          <w:szCs w:val="24"/>
        </w:rPr>
        <w:t>Building and Development C</w:t>
      </w:r>
      <w:r w:rsidR="00461750">
        <w:rPr>
          <w:sz w:val="24"/>
          <w:szCs w:val="24"/>
        </w:rPr>
        <w:t xml:space="preserve">ommittee to develop a plan </w:t>
      </w:r>
      <w:r w:rsidR="00FE25BB">
        <w:rPr>
          <w:sz w:val="24"/>
          <w:szCs w:val="24"/>
        </w:rPr>
        <w:t xml:space="preserve">to improve the </w:t>
      </w:r>
      <w:r w:rsidR="0090233B">
        <w:rPr>
          <w:sz w:val="24"/>
          <w:szCs w:val="24"/>
        </w:rPr>
        <w:t xml:space="preserve">physical structures of the parish plant. </w:t>
      </w:r>
      <w:r w:rsidR="009F64AC">
        <w:rPr>
          <w:sz w:val="24"/>
          <w:szCs w:val="24"/>
        </w:rPr>
        <w:t xml:space="preserve"> </w:t>
      </w:r>
      <w:r w:rsidR="004C4711">
        <w:rPr>
          <w:sz w:val="24"/>
          <w:szCs w:val="24"/>
        </w:rPr>
        <w:t xml:space="preserve">Finance Council members on the committee are Kim Staudt, </w:t>
      </w:r>
      <w:r w:rsidR="00D3051F">
        <w:rPr>
          <w:sz w:val="24"/>
          <w:szCs w:val="24"/>
        </w:rPr>
        <w:t>Bill Doucet, Bill Hudak, Geri Sa</w:t>
      </w:r>
      <w:r w:rsidR="00C40D2F">
        <w:rPr>
          <w:sz w:val="24"/>
          <w:szCs w:val="24"/>
        </w:rPr>
        <w:t>lanik</w:t>
      </w:r>
      <w:r w:rsidR="00434EBD">
        <w:rPr>
          <w:sz w:val="24"/>
          <w:szCs w:val="24"/>
        </w:rPr>
        <w:t xml:space="preserve">, </w:t>
      </w:r>
      <w:r w:rsidR="00E90D77">
        <w:rPr>
          <w:sz w:val="24"/>
          <w:szCs w:val="24"/>
        </w:rPr>
        <w:t xml:space="preserve">Bob Pagni, </w:t>
      </w:r>
      <w:r w:rsidR="00434EBD">
        <w:rPr>
          <w:sz w:val="24"/>
          <w:szCs w:val="24"/>
        </w:rPr>
        <w:t xml:space="preserve">and Matt Sirianni. Pastoral Council members and others will also be added. </w:t>
      </w:r>
      <w:r w:rsidR="00D3051F">
        <w:rPr>
          <w:sz w:val="24"/>
          <w:szCs w:val="24"/>
        </w:rPr>
        <w:t xml:space="preserve"> </w:t>
      </w:r>
    </w:p>
    <w:p w14:paraId="0EBACE14" w14:textId="1CA920F5" w:rsidR="004A791E" w:rsidRPr="004A791E" w:rsidRDefault="004A791E" w:rsidP="004A791E">
      <w:pPr>
        <w:pStyle w:val="ListParagraph"/>
        <w:numPr>
          <w:ilvl w:val="0"/>
          <w:numId w:val="1"/>
        </w:numPr>
        <w:rPr>
          <w:sz w:val="24"/>
          <w:szCs w:val="24"/>
        </w:rPr>
      </w:pPr>
      <w:r w:rsidRPr="00CE691F">
        <w:rPr>
          <w:b/>
          <w:bCs/>
          <w:sz w:val="24"/>
          <w:szCs w:val="24"/>
        </w:rPr>
        <w:t>Janna Kerr, Pastoral Plan Co-Chair</w:t>
      </w:r>
      <w:r>
        <w:rPr>
          <w:sz w:val="24"/>
          <w:szCs w:val="24"/>
        </w:rPr>
        <w:t xml:space="preserve">, reported </w:t>
      </w:r>
      <w:r w:rsidR="005877B6">
        <w:rPr>
          <w:sz w:val="24"/>
          <w:szCs w:val="24"/>
        </w:rPr>
        <w:t>on the “Disciple Maker Index Survey</w:t>
      </w:r>
      <w:r w:rsidR="00C4505B">
        <w:rPr>
          <w:sz w:val="24"/>
          <w:szCs w:val="24"/>
        </w:rPr>
        <w:t xml:space="preserve">,” which our parish will participate in completing. </w:t>
      </w:r>
      <w:r w:rsidR="00E00B39">
        <w:rPr>
          <w:sz w:val="24"/>
          <w:szCs w:val="24"/>
        </w:rPr>
        <w:t xml:space="preserve">The Catholic Leadership Institute is coordinating </w:t>
      </w:r>
      <w:r w:rsidR="00E06DF2">
        <w:rPr>
          <w:sz w:val="24"/>
          <w:szCs w:val="24"/>
        </w:rPr>
        <w:t xml:space="preserve">the survey for each participating parish and will provide a report of the parish survey results to the parish. </w:t>
      </w:r>
      <w:r w:rsidR="00DB0CCA">
        <w:rPr>
          <w:sz w:val="24"/>
          <w:szCs w:val="24"/>
        </w:rPr>
        <w:t xml:space="preserve">The survey will allow parishioners </w:t>
      </w:r>
      <w:r w:rsidR="00C808DF">
        <w:rPr>
          <w:sz w:val="24"/>
          <w:szCs w:val="24"/>
        </w:rPr>
        <w:t>to reflect upon their spiritual growth and discipleship</w:t>
      </w:r>
      <w:r w:rsidR="00FD60A1">
        <w:rPr>
          <w:sz w:val="24"/>
          <w:szCs w:val="24"/>
        </w:rPr>
        <w:t xml:space="preserve">.  It will also identify ways in which the parish effectively supports growth now and how it can support growth in the future. </w:t>
      </w:r>
      <w:r w:rsidR="00776F81">
        <w:rPr>
          <w:sz w:val="24"/>
          <w:szCs w:val="24"/>
        </w:rPr>
        <w:t xml:space="preserve">The survey will open in March 2022. </w:t>
      </w:r>
    </w:p>
    <w:p w14:paraId="3A0CC88A" w14:textId="77777777" w:rsidR="00B65906" w:rsidRDefault="00B65906" w:rsidP="00EE56EC">
      <w:pPr>
        <w:pStyle w:val="ListParagraph"/>
        <w:rPr>
          <w:sz w:val="24"/>
          <w:szCs w:val="24"/>
        </w:rPr>
      </w:pPr>
    </w:p>
    <w:p w14:paraId="0FE33ED2" w14:textId="33A1BF79" w:rsidR="00B65906" w:rsidRPr="00776F81" w:rsidRDefault="00B65906" w:rsidP="00776F81">
      <w:pPr>
        <w:pStyle w:val="ListParagraph"/>
        <w:numPr>
          <w:ilvl w:val="0"/>
          <w:numId w:val="1"/>
        </w:numPr>
        <w:spacing w:after="0"/>
        <w:rPr>
          <w:sz w:val="24"/>
          <w:szCs w:val="24"/>
        </w:rPr>
      </w:pPr>
      <w:r w:rsidRPr="008D4B63">
        <w:rPr>
          <w:b/>
          <w:bCs/>
          <w:sz w:val="24"/>
          <w:szCs w:val="24"/>
        </w:rPr>
        <w:t>Maria Richardson</w:t>
      </w:r>
      <w:r w:rsidRPr="008D4B63">
        <w:rPr>
          <w:sz w:val="24"/>
          <w:szCs w:val="24"/>
        </w:rPr>
        <w:t xml:space="preserve">, </w:t>
      </w:r>
      <w:r w:rsidRPr="008D4B63">
        <w:rPr>
          <w:b/>
          <w:sz w:val="24"/>
          <w:szCs w:val="24"/>
        </w:rPr>
        <w:t>Director of Family Faith Formation</w:t>
      </w:r>
      <w:r w:rsidRPr="008D4B63">
        <w:rPr>
          <w:sz w:val="24"/>
          <w:szCs w:val="24"/>
        </w:rPr>
        <w:t>, reported the following:</w:t>
      </w:r>
    </w:p>
    <w:p w14:paraId="1BEDC4A6" w14:textId="77777777" w:rsidR="00B65906" w:rsidRPr="008D4B63" w:rsidRDefault="00B65906" w:rsidP="000829E2">
      <w:pPr>
        <w:pStyle w:val="ListParagraph"/>
        <w:spacing w:after="0"/>
        <w:ind w:left="0"/>
        <w:rPr>
          <w:sz w:val="24"/>
          <w:szCs w:val="24"/>
        </w:rPr>
      </w:pPr>
      <w:r w:rsidRPr="008D4B63">
        <w:rPr>
          <w:sz w:val="24"/>
          <w:szCs w:val="24"/>
        </w:rPr>
        <w:t xml:space="preserve">We hired Tyler Grant, at the end of May 2021.  He is a parishioner and a graduate of LaSalle University.  He has a bachelor’s degree in theology and education.  Tyler is the Sacristan replacing Pat Conroy in everything except weddings and funerals, Pat is still doing those.  Tyler is also assisting me with all ministries.  </w:t>
      </w:r>
    </w:p>
    <w:p w14:paraId="0B9DDD4A" w14:textId="77777777" w:rsidR="00B65906" w:rsidRPr="008D4B63" w:rsidRDefault="00B65906" w:rsidP="00B65906">
      <w:pPr>
        <w:pStyle w:val="ListParagraph"/>
        <w:spacing w:after="0"/>
        <w:ind w:left="0"/>
        <w:rPr>
          <w:sz w:val="24"/>
          <w:szCs w:val="24"/>
        </w:rPr>
      </w:pPr>
    </w:p>
    <w:p w14:paraId="423F1036" w14:textId="77777777" w:rsidR="00B65906" w:rsidRPr="008D4B63" w:rsidRDefault="00B65906" w:rsidP="00B65906">
      <w:pPr>
        <w:pStyle w:val="ListParagraph"/>
        <w:spacing w:after="0"/>
        <w:ind w:left="0"/>
        <w:rPr>
          <w:sz w:val="24"/>
          <w:szCs w:val="24"/>
        </w:rPr>
      </w:pPr>
      <w:r w:rsidRPr="008D4B63">
        <w:rPr>
          <w:sz w:val="24"/>
          <w:szCs w:val="24"/>
        </w:rPr>
        <w:t>I picked up Adult Faith Formation in June of 2021 when we brought Tyler on board and we also began Young Adult Ministry.  Tyler is assisting with both of those as well as Youth Ministry and Religious Education.</w:t>
      </w:r>
    </w:p>
    <w:p w14:paraId="085DC787" w14:textId="77777777" w:rsidR="00B65906" w:rsidRPr="008D4B63" w:rsidRDefault="00B65906" w:rsidP="00B65906">
      <w:pPr>
        <w:pStyle w:val="ListParagraph"/>
        <w:spacing w:after="0"/>
        <w:ind w:left="0"/>
        <w:rPr>
          <w:sz w:val="24"/>
          <w:szCs w:val="24"/>
        </w:rPr>
      </w:pPr>
    </w:p>
    <w:p w14:paraId="10BC4CB4" w14:textId="77777777" w:rsidR="00B65906" w:rsidRPr="008D4B63" w:rsidRDefault="00B65906" w:rsidP="00B65906">
      <w:pPr>
        <w:pStyle w:val="ListParagraph"/>
        <w:spacing w:after="0"/>
        <w:ind w:left="0"/>
        <w:rPr>
          <w:b/>
          <w:sz w:val="24"/>
          <w:szCs w:val="24"/>
        </w:rPr>
      </w:pPr>
      <w:r w:rsidRPr="008D4B63">
        <w:rPr>
          <w:sz w:val="24"/>
          <w:szCs w:val="24"/>
        </w:rPr>
        <w:t xml:space="preserve"> </w:t>
      </w:r>
      <w:r w:rsidRPr="008D4B63">
        <w:rPr>
          <w:sz w:val="24"/>
          <w:szCs w:val="24"/>
        </w:rPr>
        <w:tab/>
      </w:r>
      <w:r w:rsidRPr="008D4B63">
        <w:rPr>
          <w:sz w:val="24"/>
          <w:szCs w:val="24"/>
        </w:rPr>
        <w:tab/>
      </w:r>
      <w:r w:rsidRPr="008D4B63">
        <w:rPr>
          <w:b/>
          <w:sz w:val="24"/>
          <w:szCs w:val="24"/>
        </w:rPr>
        <w:t>Parish Religious Education Process</w:t>
      </w:r>
    </w:p>
    <w:p w14:paraId="22D753E2" w14:textId="77777777" w:rsidR="00B65906" w:rsidRPr="008D4B63" w:rsidRDefault="00B65906" w:rsidP="00B65906">
      <w:pPr>
        <w:pStyle w:val="ListParagraph"/>
        <w:numPr>
          <w:ilvl w:val="3"/>
          <w:numId w:val="3"/>
        </w:numPr>
        <w:spacing w:after="0"/>
        <w:ind w:left="1800"/>
        <w:rPr>
          <w:sz w:val="24"/>
          <w:szCs w:val="24"/>
        </w:rPr>
      </w:pPr>
      <w:r w:rsidRPr="008D4B63">
        <w:rPr>
          <w:sz w:val="24"/>
          <w:szCs w:val="24"/>
        </w:rPr>
        <w:t>2021-2022 We have 279 children registered for PREP</w:t>
      </w:r>
    </w:p>
    <w:p w14:paraId="39B9CB4F" w14:textId="77777777" w:rsidR="00B65906" w:rsidRPr="008D4B63" w:rsidRDefault="00B65906" w:rsidP="00B65906">
      <w:pPr>
        <w:pStyle w:val="ListParagraph"/>
        <w:numPr>
          <w:ilvl w:val="3"/>
          <w:numId w:val="3"/>
        </w:numPr>
        <w:spacing w:after="0"/>
        <w:ind w:left="1800"/>
        <w:rPr>
          <w:sz w:val="24"/>
          <w:szCs w:val="24"/>
        </w:rPr>
      </w:pPr>
      <w:r w:rsidRPr="008D4B63">
        <w:rPr>
          <w:sz w:val="24"/>
          <w:szCs w:val="24"/>
        </w:rPr>
        <w:tab/>
        <w:t>74 Home Based</w:t>
      </w:r>
    </w:p>
    <w:p w14:paraId="27B9771C" w14:textId="77777777" w:rsidR="00B65906" w:rsidRPr="008D4B63" w:rsidRDefault="00B65906" w:rsidP="00B65906">
      <w:pPr>
        <w:pStyle w:val="ListParagraph"/>
        <w:numPr>
          <w:ilvl w:val="3"/>
          <w:numId w:val="3"/>
        </w:numPr>
        <w:spacing w:after="0"/>
        <w:ind w:left="1800"/>
        <w:rPr>
          <w:sz w:val="24"/>
          <w:szCs w:val="24"/>
        </w:rPr>
      </w:pPr>
      <w:r w:rsidRPr="008D4B63">
        <w:rPr>
          <w:sz w:val="24"/>
          <w:szCs w:val="24"/>
        </w:rPr>
        <w:tab/>
        <w:t>205 in house</w:t>
      </w:r>
    </w:p>
    <w:p w14:paraId="111B25BF" w14:textId="77777777" w:rsidR="00B65906" w:rsidRPr="008D4B63" w:rsidRDefault="00B65906" w:rsidP="00B65906">
      <w:pPr>
        <w:pStyle w:val="ListParagraph"/>
        <w:numPr>
          <w:ilvl w:val="3"/>
          <w:numId w:val="3"/>
        </w:numPr>
        <w:spacing w:after="0"/>
        <w:ind w:left="1800"/>
        <w:rPr>
          <w:sz w:val="24"/>
          <w:szCs w:val="24"/>
        </w:rPr>
      </w:pPr>
      <w:r w:rsidRPr="008D4B63">
        <w:rPr>
          <w:sz w:val="24"/>
          <w:szCs w:val="24"/>
        </w:rPr>
        <w:t>2020-2021 We had 284 Children registered</w:t>
      </w:r>
    </w:p>
    <w:p w14:paraId="5983C92E" w14:textId="77777777" w:rsidR="00B65906" w:rsidRPr="008D4B63" w:rsidRDefault="00B65906" w:rsidP="00B65906">
      <w:pPr>
        <w:pStyle w:val="ListParagraph"/>
        <w:numPr>
          <w:ilvl w:val="3"/>
          <w:numId w:val="3"/>
        </w:numPr>
        <w:spacing w:after="0"/>
        <w:ind w:left="1800"/>
        <w:rPr>
          <w:sz w:val="24"/>
          <w:szCs w:val="24"/>
        </w:rPr>
      </w:pPr>
      <w:r w:rsidRPr="008D4B63">
        <w:rPr>
          <w:sz w:val="24"/>
          <w:szCs w:val="24"/>
        </w:rPr>
        <w:t>2019 – 2020 We had 305 registered</w:t>
      </w:r>
    </w:p>
    <w:p w14:paraId="2FC9DDC7" w14:textId="77777777" w:rsidR="00B65906" w:rsidRPr="008D4B63" w:rsidRDefault="00B65906" w:rsidP="00B65906">
      <w:pPr>
        <w:pStyle w:val="ListParagraph"/>
        <w:spacing w:after="0"/>
        <w:ind w:left="1800"/>
        <w:rPr>
          <w:sz w:val="24"/>
          <w:szCs w:val="24"/>
        </w:rPr>
      </w:pPr>
    </w:p>
    <w:p w14:paraId="6E4DDCA1" w14:textId="77777777" w:rsidR="00B65906" w:rsidRPr="008D4B63" w:rsidRDefault="00B65906" w:rsidP="00B65906">
      <w:pPr>
        <w:pStyle w:val="ListParagraph"/>
        <w:numPr>
          <w:ilvl w:val="2"/>
          <w:numId w:val="3"/>
        </w:numPr>
        <w:spacing w:after="0"/>
        <w:ind w:left="1800"/>
        <w:rPr>
          <w:sz w:val="24"/>
          <w:szCs w:val="24"/>
        </w:rPr>
      </w:pPr>
      <w:r w:rsidRPr="008D4B63">
        <w:rPr>
          <w:sz w:val="24"/>
          <w:szCs w:val="24"/>
        </w:rPr>
        <w:t>We are still wearing masks and doing our best to social distance</w:t>
      </w:r>
    </w:p>
    <w:p w14:paraId="3C15F550" w14:textId="77777777" w:rsidR="00B65906" w:rsidRPr="008D4B63" w:rsidRDefault="00B65906" w:rsidP="00B65906">
      <w:pPr>
        <w:pStyle w:val="ListParagraph"/>
        <w:numPr>
          <w:ilvl w:val="2"/>
          <w:numId w:val="3"/>
        </w:numPr>
        <w:spacing w:after="0"/>
        <w:ind w:left="1800"/>
        <w:rPr>
          <w:sz w:val="24"/>
          <w:szCs w:val="24"/>
        </w:rPr>
      </w:pPr>
      <w:r w:rsidRPr="008D4B63">
        <w:rPr>
          <w:sz w:val="24"/>
          <w:szCs w:val="24"/>
        </w:rPr>
        <w:t>We are sharing 4 of our 8 classrooms with Mater Dei Day Care and so we purchased containers, tables, and chairs that make it possible to turn the rooms over quickly and efficiently on Mondays and Fridays</w:t>
      </w:r>
    </w:p>
    <w:p w14:paraId="3170DC66" w14:textId="77777777" w:rsidR="00B65906" w:rsidRPr="008D4B63" w:rsidRDefault="00B65906" w:rsidP="00B65906">
      <w:pPr>
        <w:pStyle w:val="ListParagraph"/>
        <w:numPr>
          <w:ilvl w:val="2"/>
          <w:numId w:val="3"/>
        </w:numPr>
        <w:spacing w:after="0"/>
        <w:ind w:left="1800"/>
        <w:rPr>
          <w:sz w:val="24"/>
          <w:szCs w:val="24"/>
        </w:rPr>
      </w:pPr>
      <w:r w:rsidRPr="008D4B63">
        <w:rPr>
          <w:sz w:val="24"/>
          <w:szCs w:val="24"/>
        </w:rPr>
        <w:t>We have 36 children for First Penance and First Holy Communion</w:t>
      </w:r>
    </w:p>
    <w:p w14:paraId="51C402D4" w14:textId="77777777" w:rsidR="00B65906" w:rsidRPr="008D4B63" w:rsidRDefault="00B65906" w:rsidP="00B65906">
      <w:pPr>
        <w:pStyle w:val="ListParagraph"/>
        <w:numPr>
          <w:ilvl w:val="2"/>
          <w:numId w:val="3"/>
        </w:numPr>
        <w:spacing w:after="0"/>
        <w:ind w:left="1800"/>
        <w:rPr>
          <w:sz w:val="24"/>
          <w:szCs w:val="24"/>
        </w:rPr>
      </w:pPr>
      <w:r w:rsidRPr="008D4B63">
        <w:rPr>
          <w:sz w:val="24"/>
          <w:szCs w:val="24"/>
        </w:rPr>
        <w:tab/>
        <w:t xml:space="preserve">This number is low.  Many parents held back first-grade children last year due to </w:t>
      </w:r>
      <w:r w:rsidRPr="008D4B63">
        <w:rPr>
          <w:sz w:val="24"/>
          <w:szCs w:val="24"/>
        </w:rPr>
        <w:tab/>
        <w:t>COVID.</w:t>
      </w:r>
    </w:p>
    <w:p w14:paraId="67AD6DAF" w14:textId="77777777" w:rsidR="00B65906" w:rsidRPr="008D4B63" w:rsidRDefault="00B65906" w:rsidP="00B65906">
      <w:pPr>
        <w:pStyle w:val="ListParagraph"/>
        <w:numPr>
          <w:ilvl w:val="2"/>
          <w:numId w:val="3"/>
        </w:numPr>
        <w:spacing w:after="0"/>
        <w:ind w:left="1800"/>
        <w:rPr>
          <w:sz w:val="24"/>
          <w:szCs w:val="24"/>
        </w:rPr>
      </w:pPr>
      <w:r w:rsidRPr="008D4B63">
        <w:rPr>
          <w:sz w:val="24"/>
          <w:szCs w:val="24"/>
        </w:rPr>
        <w:tab/>
        <w:t>The First Penance is February 2, 2022</w:t>
      </w:r>
    </w:p>
    <w:p w14:paraId="0355B748" w14:textId="77777777" w:rsidR="00B65906" w:rsidRPr="008D4B63" w:rsidRDefault="00B65906" w:rsidP="00B65906">
      <w:pPr>
        <w:pStyle w:val="ListParagraph"/>
        <w:numPr>
          <w:ilvl w:val="2"/>
          <w:numId w:val="3"/>
        </w:numPr>
        <w:spacing w:after="0"/>
        <w:ind w:left="1800"/>
        <w:rPr>
          <w:sz w:val="24"/>
          <w:szCs w:val="24"/>
        </w:rPr>
      </w:pPr>
      <w:r w:rsidRPr="008D4B63">
        <w:rPr>
          <w:sz w:val="24"/>
          <w:szCs w:val="24"/>
        </w:rPr>
        <w:tab/>
        <w:t>First Holy Communion Retreat is February 5, 2022</w:t>
      </w:r>
    </w:p>
    <w:p w14:paraId="0A64FD6E" w14:textId="77777777" w:rsidR="00B65906" w:rsidRPr="008D4B63" w:rsidRDefault="00B65906" w:rsidP="00B65906">
      <w:pPr>
        <w:pStyle w:val="ListParagraph"/>
        <w:numPr>
          <w:ilvl w:val="2"/>
          <w:numId w:val="3"/>
        </w:numPr>
        <w:spacing w:after="0"/>
        <w:ind w:left="1800"/>
        <w:rPr>
          <w:sz w:val="24"/>
          <w:szCs w:val="24"/>
        </w:rPr>
      </w:pPr>
      <w:r w:rsidRPr="008D4B63">
        <w:rPr>
          <w:sz w:val="24"/>
          <w:szCs w:val="24"/>
        </w:rPr>
        <w:tab/>
        <w:t>First Holy Communion is April 30, 2022</w:t>
      </w:r>
    </w:p>
    <w:p w14:paraId="5F5B283F" w14:textId="77777777" w:rsidR="00B65906" w:rsidRPr="008D4B63" w:rsidRDefault="00B65906" w:rsidP="00B65906">
      <w:pPr>
        <w:pStyle w:val="ListParagraph"/>
        <w:spacing w:after="0"/>
        <w:ind w:left="1800"/>
        <w:rPr>
          <w:sz w:val="24"/>
          <w:szCs w:val="24"/>
        </w:rPr>
      </w:pPr>
    </w:p>
    <w:p w14:paraId="4723D712" w14:textId="77777777" w:rsidR="00B65906" w:rsidRPr="008D4B63" w:rsidRDefault="00B65906" w:rsidP="00B65906">
      <w:pPr>
        <w:pStyle w:val="ListParagraph"/>
        <w:numPr>
          <w:ilvl w:val="2"/>
          <w:numId w:val="3"/>
        </w:numPr>
        <w:spacing w:after="0"/>
        <w:ind w:left="1800"/>
        <w:rPr>
          <w:sz w:val="24"/>
          <w:szCs w:val="24"/>
        </w:rPr>
      </w:pPr>
      <w:r w:rsidRPr="008D4B63">
        <w:rPr>
          <w:sz w:val="24"/>
          <w:szCs w:val="24"/>
        </w:rPr>
        <w:t>We have 65 Confirmation Candidates</w:t>
      </w:r>
    </w:p>
    <w:p w14:paraId="44FEB3BE" w14:textId="77777777" w:rsidR="00B65906" w:rsidRPr="008D4B63" w:rsidRDefault="00B65906" w:rsidP="00B65906">
      <w:pPr>
        <w:pStyle w:val="ListParagraph"/>
        <w:numPr>
          <w:ilvl w:val="2"/>
          <w:numId w:val="3"/>
        </w:numPr>
        <w:spacing w:after="0"/>
        <w:ind w:left="1800"/>
        <w:rPr>
          <w:sz w:val="24"/>
          <w:szCs w:val="24"/>
        </w:rPr>
      </w:pPr>
      <w:r w:rsidRPr="008D4B63">
        <w:rPr>
          <w:sz w:val="24"/>
          <w:szCs w:val="24"/>
        </w:rPr>
        <w:tab/>
        <w:t xml:space="preserve">The in-person retreat is January 22nd. We have a team of high School </w:t>
      </w:r>
      <w:r w:rsidRPr="008D4B63">
        <w:rPr>
          <w:sz w:val="24"/>
          <w:szCs w:val="24"/>
        </w:rPr>
        <w:tab/>
        <w:t xml:space="preserve">students/leaders from Lansdale Catholic coming to lead it.  We also have on line </w:t>
      </w:r>
      <w:r w:rsidRPr="008D4B63">
        <w:rPr>
          <w:sz w:val="24"/>
          <w:szCs w:val="24"/>
        </w:rPr>
        <w:tab/>
        <w:t xml:space="preserve">options for the few who are not comfortable to attend in person for health </w:t>
      </w:r>
      <w:r w:rsidRPr="008D4B63">
        <w:rPr>
          <w:sz w:val="24"/>
          <w:szCs w:val="24"/>
        </w:rPr>
        <w:tab/>
        <w:t>reasons.</w:t>
      </w:r>
    </w:p>
    <w:p w14:paraId="7A425091" w14:textId="77777777" w:rsidR="00B65906" w:rsidRPr="008D4B63" w:rsidRDefault="00B65906" w:rsidP="00B65906">
      <w:pPr>
        <w:pStyle w:val="ListParagraph"/>
        <w:numPr>
          <w:ilvl w:val="2"/>
          <w:numId w:val="3"/>
        </w:numPr>
        <w:spacing w:after="0"/>
        <w:ind w:left="1800"/>
        <w:rPr>
          <w:sz w:val="24"/>
          <w:szCs w:val="24"/>
        </w:rPr>
      </w:pPr>
      <w:r w:rsidRPr="008D4B63">
        <w:rPr>
          <w:sz w:val="24"/>
          <w:szCs w:val="24"/>
        </w:rPr>
        <w:tab/>
        <w:t xml:space="preserve">The Confirmation Candidate Ministry interviews are still well received by the </w:t>
      </w:r>
      <w:r w:rsidRPr="008D4B63">
        <w:rPr>
          <w:sz w:val="24"/>
          <w:szCs w:val="24"/>
        </w:rPr>
        <w:tab/>
        <w:t>ministry leaders and the candidates.</w:t>
      </w:r>
    </w:p>
    <w:p w14:paraId="5D19D4FE" w14:textId="77777777" w:rsidR="00B65906" w:rsidRPr="008D4B63" w:rsidRDefault="00B65906" w:rsidP="00B65906">
      <w:pPr>
        <w:pStyle w:val="ListParagraph"/>
        <w:spacing w:after="0"/>
        <w:ind w:left="1800"/>
        <w:rPr>
          <w:sz w:val="24"/>
          <w:szCs w:val="24"/>
        </w:rPr>
      </w:pPr>
    </w:p>
    <w:p w14:paraId="430CFA1A" w14:textId="77777777" w:rsidR="00B65906" w:rsidRPr="008D4B63" w:rsidRDefault="00B65906" w:rsidP="00B65906">
      <w:pPr>
        <w:pStyle w:val="ListParagraph"/>
        <w:numPr>
          <w:ilvl w:val="2"/>
          <w:numId w:val="2"/>
        </w:numPr>
        <w:spacing w:after="0"/>
        <w:ind w:left="1800"/>
        <w:rPr>
          <w:sz w:val="24"/>
          <w:szCs w:val="24"/>
        </w:rPr>
      </w:pPr>
      <w:r w:rsidRPr="008D4B63">
        <w:rPr>
          <w:sz w:val="24"/>
          <w:szCs w:val="24"/>
        </w:rPr>
        <w:t xml:space="preserve">The Mid-Term testing for PREP students are next week and we have the Kid Talk Child Protection Lessons from the Archdiocese planned for March.  </w:t>
      </w:r>
    </w:p>
    <w:p w14:paraId="63E38B83" w14:textId="77777777" w:rsidR="00B65906" w:rsidRPr="008D4B63" w:rsidRDefault="00B65906" w:rsidP="00B65906">
      <w:pPr>
        <w:pStyle w:val="ListParagraph"/>
        <w:numPr>
          <w:ilvl w:val="2"/>
          <w:numId w:val="2"/>
        </w:numPr>
        <w:spacing w:after="0"/>
        <w:ind w:left="1800"/>
        <w:rPr>
          <w:sz w:val="24"/>
          <w:szCs w:val="24"/>
        </w:rPr>
      </w:pPr>
      <w:r w:rsidRPr="008D4B63">
        <w:rPr>
          <w:sz w:val="24"/>
          <w:szCs w:val="24"/>
        </w:rPr>
        <w:t>May Procession – May 2</w:t>
      </w:r>
      <w:r w:rsidRPr="008D4B63">
        <w:rPr>
          <w:sz w:val="24"/>
          <w:szCs w:val="24"/>
          <w:vertAlign w:val="superscript"/>
        </w:rPr>
        <w:t>nd</w:t>
      </w:r>
    </w:p>
    <w:p w14:paraId="2B6C1927" w14:textId="77777777" w:rsidR="00B65906" w:rsidRPr="008D4B63" w:rsidRDefault="00B65906" w:rsidP="00B65906">
      <w:pPr>
        <w:pStyle w:val="ListParagraph"/>
        <w:spacing w:after="0"/>
        <w:ind w:left="0"/>
        <w:rPr>
          <w:sz w:val="24"/>
          <w:szCs w:val="24"/>
        </w:rPr>
      </w:pPr>
    </w:p>
    <w:p w14:paraId="6D0DAA9B" w14:textId="77777777" w:rsidR="00B65906" w:rsidRPr="008D4B63" w:rsidRDefault="00B65906" w:rsidP="00B65906">
      <w:pPr>
        <w:pStyle w:val="ListParagraph"/>
        <w:numPr>
          <w:ilvl w:val="2"/>
          <w:numId w:val="2"/>
        </w:numPr>
        <w:spacing w:after="0"/>
        <w:ind w:left="0"/>
        <w:rPr>
          <w:b/>
          <w:sz w:val="24"/>
          <w:szCs w:val="24"/>
        </w:rPr>
      </w:pPr>
      <w:r w:rsidRPr="008D4B63">
        <w:rPr>
          <w:b/>
          <w:sz w:val="24"/>
          <w:szCs w:val="24"/>
        </w:rPr>
        <w:t>Adult Faith Formation</w:t>
      </w:r>
    </w:p>
    <w:p w14:paraId="4056FA6A" w14:textId="77777777" w:rsidR="00B65906" w:rsidRPr="008D4B63" w:rsidRDefault="00B65906" w:rsidP="00B65906">
      <w:pPr>
        <w:pStyle w:val="ListParagraph"/>
        <w:numPr>
          <w:ilvl w:val="3"/>
          <w:numId w:val="2"/>
        </w:numPr>
        <w:spacing w:after="0"/>
        <w:ind w:left="0"/>
        <w:rPr>
          <w:sz w:val="24"/>
          <w:szCs w:val="24"/>
        </w:rPr>
      </w:pPr>
      <w:r w:rsidRPr="008D4B63">
        <w:rPr>
          <w:sz w:val="24"/>
          <w:szCs w:val="24"/>
        </w:rPr>
        <w:t xml:space="preserve">First Friday Devotions going very well – We have 8:30 AM Mass followed by breakfast and a short teaching on one of the saints.  We have about 40 participants each month.  There is a lot of energy around this, people are always asking what saint will be next and I am never quite sure so they have to wait and I think it actually increases excitement.  </w:t>
      </w:r>
    </w:p>
    <w:p w14:paraId="63D182F5" w14:textId="77777777" w:rsidR="00B65906" w:rsidRPr="008D4B63" w:rsidRDefault="00B65906" w:rsidP="00B65906">
      <w:pPr>
        <w:pStyle w:val="ListParagraph"/>
        <w:numPr>
          <w:ilvl w:val="3"/>
          <w:numId w:val="2"/>
        </w:numPr>
        <w:spacing w:after="0"/>
        <w:ind w:left="0"/>
        <w:rPr>
          <w:sz w:val="24"/>
          <w:szCs w:val="24"/>
        </w:rPr>
      </w:pPr>
      <w:r w:rsidRPr="008D4B63">
        <w:rPr>
          <w:sz w:val="24"/>
          <w:szCs w:val="24"/>
        </w:rPr>
        <w:t>Club 50 monthly Game Day has added a catered lunch and attendance is still small 6-8 people– planning to begin trips again this year.</w:t>
      </w:r>
    </w:p>
    <w:p w14:paraId="7799D1A9" w14:textId="77777777" w:rsidR="00B65906" w:rsidRPr="008D4B63" w:rsidRDefault="00B65906" w:rsidP="00B65906">
      <w:pPr>
        <w:pStyle w:val="ListParagraph"/>
        <w:numPr>
          <w:ilvl w:val="3"/>
          <w:numId w:val="2"/>
        </w:numPr>
        <w:spacing w:after="0"/>
        <w:ind w:left="0"/>
        <w:rPr>
          <w:sz w:val="24"/>
          <w:szCs w:val="24"/>
        </w:rPr>
      </w:pPr>
      <w:r w:rsidRPr="008D4B63">
        <w:rPr>
          <w:sz w:val="24"/>
          <w:szCs w:val="24"/>
        </w:rPr>
        <w:t>“The Chosen” Wine &amp; Cheese Discussion Group begins in January.  There are 4 sessions to discuss the 8 shows from Season 1.  I am hoping this will appeal to the adults between 30 and 50 years of age.</w:t>
      </w:r>
    </w:p>
    <w:p w14:paraId="630D265F" w14:textId="77777777" w:rsidR="00B65906" w:rsidRPr="008D4B63" w:rsidRDefault="00B65906" w:rsidP="00B65906">
      <w:pPr>
        <w:pStyle w:val="ListParagraph"/>
        <w:numPr>
          <w:ilvl w:val="3"/>
          <w:numId w:val="2"/>
        </w:numPr>
        <w:spacing w:after="0"/>
        <w:ind w:left="0"/>
        <w:rPr>
          <w:sz w:val="24"/>
          <w:szCs w:val="24"/>
        </w:rPr>
      </w:pPr>
      <w:r w:rsidRPr="008D4B63">
        <w:rPr>
          <w:sz w:val="24"/>
          <w:szCs w:val="24"/>
        </w:rPr>
        <w:t>That Man is You is still going strong</w:t>
      </w:r>
    </w:p>
    <w:p w14:paraId="0A85EC99" w14:textId="77777777" w:rsidR="00B65906" w:rsidRPr="008D4B63" w:rsidRDefault="00B65906" w:rsidP="00B65906">
      <w:pPr>
        <w:pStyle w:val="ListParagraph"/>
        <w:spacing w:after="0"/>
        <w:ind w:left="0"/>
        <w:rPr>
          <w:sz w:val="24"/>
          <w:szCs w:val="24"/>
        </w:rPr>
      </w:pPr>
    </w:p>
    <w:p w14:paraId="4ED25424" w14:textId="77777777" w:rsidR="00B65906" w:rsidRPr="008D4B63" w:rsidRDefault="00B65906" w:rsidP="00B65906">
      <w:pPr>
        <w:pStyle w:val="ListParagraph"/>
        <w:ind w:left="0"/>
        <w:rPr>
          <w:b/>
          <w:sz w:val="24"/>
          <w:szCs w:val="24"/>
        </w:rPr>
      </w:pPr>
      <w:r w:rsidRPr="008D4B63">
        <w:rPr>
          <w:b/>
          <w:sz w:val="24"/>
          <w:szCs w:val="24"/>
        </w:rPr>
        <w:t>Young Adult Ministry</w:t>
      </w:r>
    </w:p>
    <w:p w14:paraId="75F2C982" w14:textId="77777777" w:rsidR="00B65906" w:rsidRPr="008D4B63" w:rsidRDefault="00B65906" w:rsidP="00B65906">
      <w:pPr>
        <w:pStyle w:val="ListParagraph"/>
        <w:numPr>
          <w:ilvl w:val="0"/>
          <w:numId w:val="4"/>
        </w:numPr>
        <w:ind w:left="0"/>
        <w:rPr>
          <w:sz w:val="24"/>
          <w:szCs w:val="24"/>
        </w:rPr>
      </w:pPr>
      <w:r w:rsidRPr="008D4B63">
        <w:rPr>
          <w:sz w:val="24"/>
          <w:szCs w:val="24"/>
        </w:rPr>
        <w:t>Turkey and Mocktails in November</w:t>
      </w:r>
    </w:p>
    <w:p w14:paraId="7E2977A9" w14:textId="77777777" w:rsidR="00B65906" w:rsidRPr="008D4B63" w:rsidRDefault="00B65906" w:rsidP="00B65906">
      <w:pPr>
        <w:pStyle w:val="ListParagraph"/>
        <w:numPr>
          <w:ilvl w:val="0"/>
          <w:numId w:val="4"/>
        </w:numPr>
        <w:ind w:left="0"/>
        <w:rPr>
          <w:sz w:val="24"/>
          <w:szCs w:val="24"/>
        </w:rPr>
      </w:pPr>
      <w:r w:rsidRPr="008D4B63">
        <w:rPr>
          <w:sz w:val="24"/>
          <w:szCs w:val="24"/>
        </w:rPr>
        <w:t xml:space="preserve">Hike Mt. </w:t>
      </w:r>
      <w:proofErr w:type="spellStart"/>
      <w:r w:rsidRPr="008D4B63">
        <w:rPr>
          <w:sz w:val="24"/>
          <w:szCs w:val="24"/>
        </w:rPr>
        <w:t>Tamney</w:t>
      </w:r>
      <w:proofErr w:type="spellEnd"/>
      <w:r w:rsidRPr="008D4B63">
        <w:rPr>
          <w:sz w:val="24"/>
          <w:szCs w:val="24"/>
        </w:rPr>
        <w:t xml:space="preserve"> in March</w:t>
      </w:r>
    </w:p>
    <w:p w14:paraId="17E07CEB" w14:textId="77777777" w:rsidR="00B65906" w:rsidRPr="008D4B63" w:rsidRDefault="00B65906" w:rsidP="00B65906">
      <w:pPr>
        <w:pStyle w:val="ListParagraph"/>
        <w:numPr>
          <w:ilvl w:val="0"/>
          <w:numId w:val="4"/>
        </w:numPr>
        <w:ind w:left="0"/>
        <w:rPr>
          <w:sz w:val="24"/>
          <w:szCs w:val="24"/>
        </w:rPr>
      </w:pPr>
      <w:r w:rsidRPr="008D4B63">
        <w:rPr>
          <w:sz w:val="24"/>
          <w:szCs w:val="24"/>
        </w:rPr>
        <w:t>Field Day in May</w:t>
      </w:r>
    </w:p>
    <w:p w14:paraId="1A24F3DA" w14:textId="2305D872" w:rsidR="00B65906" w:rsidRPr="008D4B63" w:rsidRDefault="00B65906" w:rsidP="00B65906">
      <w:pPr>
        <w:pStyle w:val="ListParagraph"/>
        <w:numPr>
          <w:ilvl w:val="0"/>
          <w:numId w:val="4"/>
        </w:numPr>
        <w:ind w:left="0"/>
        <w:rPr>
          <w:sz w:val="24"/>
          <w:szCs w:val="24"/>
        </w:rPr>
      </w:pPr>
      <w:r w:rsidRPr="008D4B63">
        <w:rPr>
          <w:sz w:val="24"/>
          <w:szCs w:val="24"/>
        </w:rPr>
        <w:t xml:space="preserve">TOT type of event is possible in </w:t>
      </w:r>
      <w:r w:rsidR="00DF552F" w:rsidRPr="008D4B63">
        <w:rPr>
          <w:sz w:val="24"/>
          <w:szCs w:val="24"/>
        </w:rPr>
        <w:t>may (</w:t>
      </w:r>
      <w:r w:rsidRPr="008D4B63">
        <w:rPr>
          <w:sz w:val="24"/>
          <w:szCs w:val="24"/>
        </w:rPr>
        <w:t>Catholicism and Cocktails)</w:t>
      </w:r>
    </w:p>
    <w:p w14:paraId="16ABB9AE" w14:textId="77777777" w:rsidR="00B65906" w:rsidRPr="008D4B63" w:rsidRDefault="00B65906" w:rsidP="00B65906">
      <w:pPr>
        <w:pStyle w:val="ListParagraph"/>
        <w:spacing w:after="0"/>
        <w:ind w:left="0"/>
        <w:rPr>
          <w:sz w:val="24"/>
          <w:szCs w:val="24"/>
        </w:rPr>
      </w:pPr>
    </w:p>
    <w:p w14:paraId="54FF06A0" w14:textId="77777777" w:rsidR="00B65906" w:rsidRPr="008D4B63" w:rsidRDefault="00B65906" w:rsidP="00B65906">
      <w:pPr>
        <w:pStyle w:val="ListParagraph"/>
        <w:numPr>
          <w:ilvl w:val="2"/>
          <w:numId w:val="2"/>
        </w:numPr>
        <w:spacing w:after="0"/>
        <w:ind w:left="0"/>
        <w:rPr>
          <w:b/>
          <w:sz w:val="24"/>
          <w:szCs w:val="24"/>
        </w:rPr>
      </w:pPr>
      <w:r w:rsidRPr="008D4B63">
        <w:rPr>
          <w:b/>
          <w:sz w:val="24"/>
          <w:szCs w:val="24"/>
        </w:rPr>
        <w:t>Youth Ministry/ Children’s Ministry</w:t>
      </w:r>
    </w:p>
    <w:p w14:paraId="56AE0DBA" w14:textId="77777777" w:rsidR="00B65906" w:rsidRPr="008D4B63" w:rsidRDefault="00B65906" w:rsidP="00B65906">
      <w:pPr>
        <w:pStyle w:val="ListParagraph"/>
        <w:numPr>
          <w:ilvl w:val="2"/>
          <w:numId w:val="2"/>
        </w:numPr>
        <w:ind w:left="0"/>
        <w:rPr>
          <w:sz w:val="24"/>
          <w:szCs w:val="24"/>
        </w:rPr>
      </w:pPr>
      <w:r w:rsidRPr="008D4B63">
        <w:rPr>
          <w:sz w:val="24"/>
          <w:szCs w:val="24"/>
        </w:rPr>
        <w:t>The archdiocese has restructured a bit and now has an Office for Ministry with Youth and an Office for Ministry with Young Adults.</w:t>
      </w:r>
    </w:p>
    <w:p w14:paraId="6E517E18" w14:textId="77777777" w:rsidR="00B65906" w:rsidRPr="008D4B63" w:rsidRDefault="00B65906" w:rsidP="00B65906">
      <w:pPr>
        <w:pStyle w:val="ListParagraph"/>
        <w:ind w:left="0"/>
        <w:rPr>
          <w:sz w:val="24"/>
          <w:szCs w:val="24"/>
        </w:rPr>
      </w:pPr>
    </w:p>
    <w:p w14:paraId="475F63A4" w14:textId="77777777" w:rsidR="00B65906" w:rsidRPr="008D4B63" w:rsidRDefault="00B65906" w:rsidP="00B65906">
      <w:pPr>
        <w:pStyle w:val="ListParagraph"/>
        <w:numPr>
          <w:ilvl w:val="2"/>
          <w:numId w:val="2"/>
        </w:numPr>
        <w:ind w:left="0"/>
        <w:rPr>
          <w:sz w:val="24"/>
          <w:szCs w:val="24"/>
        </w:rPr>
      </w:pPr>
      <w:r w:rsidRPr="008D4B63">
        <w:rPr>
          <w:sz w:val="24"/>
          <w:szCs w:val="24"/>
        </w:rPr>
        <w:t>In an effort to recruit new teens after COVID we delivered candy bags and flyers to every SMG household with children age 14 to 18 in September.  They are very slow to come back.  Parents are still concerned with their children entering other cohorts that are not school related due to COVID.</w:t>
      </w:r>
    </w:p>
    <w:p w14:paraId="317E6D69" w14:textId="77777777" w:rsidR="00B65906" w:rsidRPr="008D4B63" w:rsidRDefault="00B65906" w:rsidP="00B65906">
      <w:pPr>
        <w:pStyle w:val="ListParagraph"/>
        <w:ind w:left="0"/>
        <w:rPr>
          <w:sz w:val="24"/>
          <w:szCs w:val="24"/>
        </w:rPr>
      </w:pPr>
    </w:p>
    <w:p w14:paraId="5A381F06" w14:textId="77777777" w:rsidR="00B65906" w:rsidRPr="008D4B63" w:rsidRDefault="00B65906" w:rsidP="00B65906">
      <w:pPr>
        <w:pStyle w:val="ListParagraph"/>
        <w:numPr>
          <w:ilvl w:val="2"/>
          <w:numId w:val="2"/>
        </w:numPr>
        <w:spacing w:after="0" w:line="240" w:lineRule="auto"/>
        <w:ind w:left="0"/>
        <w:contextualSpacing w:val="0"/>
        <w:rPr>
          <w:sz w:val="24"/>
          <w:szCs w:val="24"/>
        </w:rPr>
      </w:pPr>
      <w:r w:rsidRPr="008D4B63">
        <w:rPr>
          <w:sz w:val="24"/>
          <w:szCs w:val="24"/>
        </w:rPr>
        <w:lastRenderedPageBreak/>
        <w:t>Fire Pit Hot Topics are monthly</w:t>
      </w:r>
    </w:p>
    <w:p w14:paraId="360B06C4" w14:textId="77777777" w:rsidR="00B65906" w:rsidRPr="008D4B63" w:rsidRDefault="00B65906" w:rsidP="00B65906">
      <w:pPr>
        <w:pStyle w:val="ListParagraph"/>
        <w:spacing w:after="0" w:line="240" w:lineRule="auto"/>
        <w:ind w:left="0"/>
        <w:contextualSpacing w:val="0"/>
        <w:rPr>
          <w:sz w:val="24"/>
          <w:szCs w:val="24"/>
        </w:rPr>
      </w:pPr>
    </w:p>
    <w:p w14:paraId="600F6205" w14:textId="77777777" w:rsidR="00B65906" w:rsidRPr="008D4B63" w:rsidRDefault="00B65906" w:rsidP="00B65906">
      <w:pPr>
        <w:pStyle w:val="ListParagraph"/>
        <w:numPr>
          <w:ilvl w:val="2"/>
          <w:numId w:val="2"/>
        </w:numPr>
        <w:spacing w:after="0" w:line="240" w:lineRule="auto"/>
        <w:ind w:left="0"/>
        <w:contextualSpacing w:val="0"/>
        <w:rPr>
          <w:sz w:val="24"/>
          <w:szCs w:val="24"/>
        </w:rPr>
      </w:pPr>
      <w:r w:rsidRPr="008D4B63">
        <w:rPr>
          <w:sz w:val="24"/>
          <w:szCs w:val="24"/>
        </w:rPr>
        <w:t>Theology of the Body for Middle School Jan through March</w:t>
      </w:r>
    </w:p>
    <w:p w14:paraId="49304B55" w14:textId="77777777" w:rsidR="00B65906" w:rsidRPr="008D4B63" w:rsidRDefault="00B65906" w:rsidP="00B65906">
      <w:pPr>
        <w:pStyle w:val="ListParagraph"/>
        <w:spacing w:after="0" w:line="240" w:lineRule="auto"/>
        <w:ind w:left="0"/>
        <w:contextualSpacing w:val="0"/>
        <w:rPr>
          <w:sz w:val="24"/>
          <w:szCs w:val="24"/>
        </w:rPr>
      </w:pPr>
    </w:p>
    <w:p w14:paraId="5CC6DCD6" w14:textId="77777777" w:rsidR="00B65906" w:rsidRPr="008D4B63" w:rsidRDefault="00B65906" w:rsidP="00B65906">
      <w:pPr>
        <w:pStyle w:val="ListParagraph"/>
        <w:numPr>
          <w:ilvl w:val="2"/>
          <w:numId w:val="2"/>
        </w:numPr>
        <w:spacing w:after="0" w:line="240" w:lineRule="auto"/>
        <w:ind w:left="0"/>
        <w:contextualSpacing w:val="0"/>
        <w:rPr>
          <w:sz w:val="24"/>
          <w:szCs w:val="24"/>
        </w:rPr>
      </w:pPr>
      <w:r w:rsidRPr="008D4B63">
        <w:rPr>
          <w:sz w:val="24"/>
          <w:szCs w:val="24"/>
        </w:rPr>
        <w:t xml:space="preserve">Luminary fundraiser very successful.  We sold more than we did the last time we had it and we had plenty of families come to help.  </w:t>
      </w:r>
    </w:p>
    <w:p w14:paraId="5412D93B" w14:textId="77777777" w:rsidR="00B65906" w:rsidRPr="008D4B63" w:rsidRDefault="00B65906" w:rsidP="00B65906">
      <w:pPr>
        <w:pStyle w:val="ListParagraph"/>
        <w:rPr>
          <w:sz w:val="24"/>
          <w:szCs w:val="24"/>
        </w:rPr>
      </w:pPr>
    </w:p>
    <w:p w14:paraId="72247DF4" w14:textId="77777777" w:rsidR="00B65906" w:rsidRPr="008D4B63" w:rsidRDefault="00B65906" w:rsidP="00B65906">
      <w:pPr>
        <w:pStyle w:val="ListParagraph"/>
        <w:numPr>
          <w:ilvl w:val="2"/>
          <w:numId w:val="2"/>
        </w:numPr>
        <w:spacing w:after="0" w:line="240" w:lineRule="auto"/>
        <w:ind w:left="0"/>
        <w:contextualSpacing w:val="0"/>
        <w:rPr>
          <w:sz w:val="24"/>
          <w:szCs w:val="24"/>
        </w:rPr>
      </w:pPr>
      <w:r w:rsidRPr="008D4B63">
        <w:rPr>
          <w:sz w:val="24"/>
          <w:szCs w:val="24"/>
        </w:rPr>
        <w:t>Will have a pizza Fundraiser for Lent</w:t>
      </w:r>
    </w:p>
    <w:p w14:paraId="7D00EB74" w14:textId="77777777" w:rsidR="00B65906" w:rsidRPr="008D4B63" w:rsidRDefault="00B65906" w:rsidP="00B65906">
      <w:pPr>
        <w:pStyle w:val="ListParagraph"/>
        <w:spacing w:after="0" w:line="240" w:lineRule="auto"/>
        <w:ind w:left="0"/>
        <w:contextualSpacing w:val="0"/>
        <w:rPr>
          <w:sz w:val="24"/>
          <w:szCs w:val="24"/>
        </w:rPr>
      </w:pPr>
    </w:p>
    <w:p w14:paraId="2755BE0C" w14:textId="77777777" w:rsidR="00B65906" w:rsidRPr="008D4B63" w:rsidRDefault="00B65906" w:rsidP="00B65906">
      <w:pPr>
        <w:pStyle w:val="ListParagraph"/>
        <w:numPr>
          <w:ilvl w:val="2"/>
          <w:numId w:val="2"/>
        </w:numPr>
        <w:spacing w:after="0" w:line="240" w:lineRule="auto"/>
        <w:ind w:left="0"/>
        <w:contextualSpacing w:val="0"/>
        <w:rPr>
          <w:sz w:val="24"/>
          <w:szCs w:val="24"/>
        </w:rPr>
      </w:pPr>
      <w:r w:rsidRPr="008D4B63">
        <w:rPr>
          <w:sz w:val="24"/>
          <w:szCs w:val="24"/>
        </w:rPr>
        <w:t>Christmas Family Event was a success they made Gingerbread Houses that we delivered houses to shut in’s</w:t>
      </w:r>
    </w:p>
    <w:p w14:paraId="1F68A468" w14:textId="77777777" w:rsidR="00B65906" w:rsidRPr="008D4B63" w:rsidRDefault="00B65906" w:rsidP="00B65906">
      <w:pPr>
        <w:pStyle w:val="ListParagraph"/>
        <w:spacing w:after="0" w:line="240" w:lineRule="auto"/>
        <w:ind w:left="0"/>
        <w:contextualSpacing w:val="0"/>
        <w:rPr>
          <w:sz w:val="24"/>
          <w:szCs w:val="24"/>
        </w:rPr>
      </w:pPr>
    </w:p>
    <w:p w14:paraId="0C77FFA7" w14:textId="77777777" w:rsidR="00B65906" w:rsidRPr="008D4B63" w:rsidRDefault="00B65906" w:rsidP="00B65906">
      <w:pPr>
        <w:pStyle w:val="ListParagraph"/>
        <w:numPr>
          <w:ilvl w:val="2"/>
          <w:numId w:val="2"/>
        </w:numPr>
        <w:spacing w:after="0" w:line="240" w:lineRule="auto"/>
        <w:ind w:left="0"/>
        <w:contextualSpacing w:val="0"/>
        <w:rPr>
          <w:sz w:val="24"/>
          <w:szCs w:val="24"/>
        </w:rPr>
      </w:pPr>
      <w:r w:rsidRPr="008D4B63">
        <w:rPr>
          <w:sz w:val="24"/>
          <w:szCs w:val="24"/>
        </w:rPr>
        <w:t>Play and Pray has not started up again yet.</w:t>
      </w:r>
    </w:p>
    <w:p w14:paraId="72976349" w14:textId="77777777" w:rsidR="00B65906" w:rsidRPr="008D4B63" w:rsidRDefault="00B65906" w:rsidP="00B65906">
      <w:pPr>
        <w:pStyle w:val="ListParagraph"/>
        <w:ind w:left="0"/>
        <w:rPr>
          <w:sz w:val="24"/>
          <w:szCs w:val="24"/>
        </w:rPr>
      </w:pPr>
    </w:p>
    <w:p w14:paraId="34C8DB82" w14:textId="77777777" w:rsidR="00B65906" w:rsidRPr="008D4B63" w:rsidRDefault="00B65906" w:rsidP="00B65906">
      <w:pPr>
        <w:pStyle w:val="ListParagraph"/>
        <w:numPr>
          <w:ilvl w:val="2"/>
          <w:numId w:val="2"/>
        </w:numPr>
        <w:ind w:left="0"/>
        <w:rPr>
          <w:sz w:val="24"/>
          <w:szCs w:val="24"/>
        </w:rPr>
      </w:pPr>
      <w:r w:rsidRPr="008D4B63">
        <w:rPr>
          <w:sz w:val="24"/>
          <w:szCs w:val="24"/>
        </w:rPr>
        <w:t xml:space="preserve">Gorettifest games for kids went very well.  </w:t>
      </w:r>
    </w:p>
    <w:p w14:paraId="1899EAF6" w14:textId="77777777" w:rsidR="00B65906" w:rsidRPr="008D4B63" w:rsidRDefault="00B65906" w:rsidP="00B65906">
      <w:pPr>
        <w:rPr>
          <w:b/>
          <w:sz w:val="24"/>
          <w:szCs w:val="24"/>
        </w:rPr>
      </w:pPr>
      <w:r w:rsidRPr="008D4B63">
        <w:rPr>
          <w:b/>
          <w:sz w:val="24"/>
          <w:szCs w:val="24"/>
        </w:rPr>
        <w:t>Church Ministries</w:t>
      </w:r>
    </w:p>
    <w:p w14:paraId="63D7A5F3" w14:textId="77777777" w:rsidR="00B65906" w:rsidRPr="008D4B63" w:rsidRDefault="00B65906" w:rsidP="00B65906">
      <w:pPr>
        <w:pStyle w:val="ListParagraph"/>
        <w:numPr>
          <w:ilvl w:val="2"/>
          <w:numId w:val="2"/>
        </w:numPr>
        <w:ind w:left="0"/>
        <w:rPr>
          <w:sz w:val="24"/>
          <w:szCs w:val="24"/>
        </w:rPr>
      </w:pPr>
      <w:r w:rsidRPr="008D4B63">
        <w:rPr>
          <w:sz w:val="24"/>
          <w:szCs w:val="24"/>
        </w:rPr>
        <w:t>We are doing more with Bereavement- Anita Russo cards 1</w:t>
      </w:r>
      <w:r w:rsidRPr="008D4B63">
        <w:rPr>
          <w:sz w:val="24"/>
          <w:szCs w:val="24"/>
          <w:vertAlign w:val="superscript"/>
        </w:rPr>
        <w:t>st</w:t>
      </w:r>
      <w:r w:rsidRPr="008D4B63">
        <w:rPr>
          <w:sz w:val="24"/>
          <w:szCs w:val="24"/>
        </w:rPr>
        <w:t xml:space="preserve"> month from Fr. Chung and another 6 months later as an outreach to those families.</w:t>
      </w:r>
    </w:p>
    <w:p w14:paraId="63063929" w14:textId="77777777" w:rsidR="00B65906" w:rsidRPr="008D4B63" w:rsidRDefault="00B65906" w:rsidP="00B65906">
      <w:pPr>
        <w:pStyle w:val="ListParagraph"/>
        <w:numPr>
          <w:ilvl w:val="2"/>
          <w:numId w:val="2"/>
        </w:numPr>
        <w:ind w:left="0"/>
        <w:rPr>
          <w:sz w:val="24"/>
          <w:szCs w:val="24"/>
        </w:rPr>
      </w:pPr>
      <w:r w:rsidRPr="008D4B63">
        <w:rPr>
          <w:sz w:val="24"/>
          <w:szCs w:val="24"/>
        </w:rPr>
        <w:t>Grounds Committee is doing very well since Lynn Hipp took that on last year.</w:t>
      </w:r>
    </w:p>
    <w:p w14:paraId="00CBCA97" w14:textId="77777777" w:rsidR="00B65906" w:rsidRPr="008D4B63" w:rsidRDefault="00B65906" w:rsidP="00B65906">
      <w:pPr>
        <w:pStyle w:val="ListParagraph"/>
        <w:numPr>
          <w:ilvl w:val="2"/>
          <w:numId w:val="2"/>
        </w:numPr>
        <w:ind w:left="0"/>
        <w:rPr>
          <w:sz w:val="24"/>
          <w:szCs w:val="24"/>
        </w:rPr>
      </w:pPr>
      <w:r w:rsidRPr="008D4B63">
        <w:rPr>
          <w:sz w:val="24"/>
          <w:szCs w:val="24"/>
        </w:rPr>
        <w:t>We are still looking for a new leader of the Hospitality Ministry.  This remains to be a ministry that no one wants to be in charge of.  Eventually Tyler and I can work to redefine what it needed and make it easier to manage.  For now the groups works with each other and is doing very well without a leader.</w:t>
      </w:r>
    </w:p>
    <w:p w14:paraId="2527BD87" w14:textId="77777777" w:rsidR="00B65906" w:rsidRPr="008D4B63" w:rsidRDefault="00B65906" w:rsidP="00B65906">
      <w:pPr>
        <w:pStyle w:val="ListParagraph"/>
        <w:numPr>
          <w:ilvl w:val="2"/>
          <w:numId w:val="2"/>
        </w:numPr>
        <w:ind w:left="0"/>
        <w:rPr>
          <w:sz w:val="24"/>
          <w:szCs w:val="24"/>
        </w:rPr>
      </w:pPr>
      <w:r w:rsidRPr="008D4B63">
        <w:rPr>
          <w:sz w:val="24"/>
          <w:szCs w:val="24"/>
        </w:rPr>
        <w:t>For Vocations week we made prayer cards with pictures of each seminarian for people to take and pray for one of them.  We also had thank you cards available in the narthex for clergy appreciation.</w:t>
      </w:r>
    </w:p>
    <w:p w14:paraId="490149CC" w14:textId="77777777" w:rsidR="000829E2" w:rsidRPr="008D4B63" w:rsidRDefault="000829E2" w:rsidP="000829E2">
      <w:pPr>
        <w:rPr>
          <w:sz w:val="24"/>
          <w:szCs w:val="24"/>
        </w:rPr>
      </w:pPr>
    </w:p>
    <w:p w14:paraId="16AACB5F" w14:textId="5A053BF6" w:rsidR="000829E2" w:rsidRDefault="000C4A23" w:rsidP="000C4A23">
      <w:pPr>
        <w:pStyle w:val="ListParagraph"/>
        <w:numPr>
          <w:ilvl w:val="0"/>
          <w:numId w:val="1"/>
        </w:numPr>
        <w:rPr>
          <w:sz w:val="24"/>
          <w:szCs w:val="24"/>
        </w:rPr>
      </w:pPr>
      <w:r w:rsidRPr="008D4B63">
        <w:rPr>
          <w:sz w:val="24"/>
          <w:szCs w:val="24"/>
        </w:rPr>
        <w:t xml:space="preserve">Father Chung </w:t>
      </w:r>
      <w:r w:rsidR="00364153" w:rsidRPr="008D4B63">
        <w:rPr>
          <w:sz w:val="24"/>
          <w:szCs w:val="24"/>
        </w:rPr>
        <w:t xml:space="preserve">led a prayer to close the meeting. </w:t>
      </w:r>
    </w:p>
    <w:p w14:paraId="0413B553" w14:textId="77777777" w:rsidR="00776F81" w:rsidRDefault="00776F81" w:rsidP="00776F81">
      <w:pPr>
        <w:rPr>
          <w:sz w:val="24"/>
          <w:szCs w:val="24"/>
        </w:rPr>
      </w:pPr>
    </w:p>
    <w:p w14:paraId="11295947" w14:textId="03ED2ED3" w:rsidR="00776F81" w:rsidRPr="00776F81" w:rsidRDefault="00C410ED" w:rsidP="00776F81">
      <w:pPr>
        <w:rPr>
          <w:sz w:val="24"/>
          <w:szCs w:val="24"/>
        </w:rPr>
      </w:pPr>
      <w:r>
        <w:rPr>
          <w:sz w:val="24"/>
          <w:szCs w:val="24"/>
        </w:rPr>
        <w:t>01/13/22</w:t>
      </w:r>
    </w:p>
    <w:p w14:paraId="009EA024" w14:textId="77777777" w:rsidR="00B65906" w:rsidRPr="008D4B63" w:rsidRDefault="00B65906" w:rsidP="00B65906">
      <w:pPr>
        <w:pStyle w:val="ListParagraph"/>
        <w:ind w:left="0"/>
        <w:rPr>
          <w:sz w:val="24"/>
          <w:szCs w:val="24"/>
        </w:rPr>
      </w:pPr>
    </w:p>
    <w:p w14:paraId="2CBC2DE3" w14:textId="77777777" w:rsidR="00B65906" w:rsidRPr="008D4B63" w:rsidRDefault="00B65906" w:rsidP="00EE56EC">
      <w:pPr>
        <w:pStyle w:val="ListParagraph"/>
        <w:rPr>
          <w:sz w:val="24"/>
          <w:szCs w:val="24"/>
        </w:rPr>
      </w:pPr>
    </w:p>
    <w:p w14:paraId="2B6749D1" w14:textId="77777777" w:rsidR="00CC0144" w:rsidRPr="008D4B63" w:rsidRDefault="00CC0144" w:rsidP="00A770DD">
      <w:pPr>
        <w:pStyle w:val="ListParagraph"/>
        <w:rPr>
          <w:sz w:val="24"/>
          <w:szCs w:val="24"/>
        </w:rPr>
      </w:pPr>
    </w:p>
    <w:p w14:paraId="46356B20" w14:textId="286DBF9E" w:rsidR="00554B82" w:rsidRPr="008D4B63" w:rsidRDefault="00554B82" w:rsidP="000A3656">
      <w:pPr>
        <w:rPr>
          <w:sz w:val="24"/>
          <w:szCs w:val="24"/>
        </w:rPr>
      </w:pPr>
    </w:p>
    <w:p w14:paraId="783673DD" w14:textId="77777777" w:rsidR="00EB0436" w:rsidRPr="008D4B63" w:rsidRDefault="00EB0436" w:rsidP="0017794E">
      <w:pPr>
        <w:ind w:left="720"/>
        <w:rPr>
          <w:sz w:val="24"/>
          <w:szCs w:val="24"/>
        </w:rPr>
      </w:pPr>
    </w:p>
    <w:sectPr w:rsidR="00EB0436" w:rsidRPr="008D4B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E74349"/>
    <w:multiLevelType w:val="hybridMultilevel"/>
    <w:tmpl w:val="C9EC124A"/>
    <w:lvl w:ilvl="0" w:tplc="C902F34C">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01">
      <w:start w:val="1"/>
      <w:numFmt w:val="bullet"/>
      <w:lvlText w:val=""/>
      <w:lvlJc w:val="left"/>
      <w:pPr>
        <w:ind w:left="2520" w:hanging="180"/>
      </w:pPr>
      <w:rPr>
        <w:rFonts w:ascii="Symbol" w:hAnsi="Symbol" w:hint="default"/>
      </w:rPr>
    </w:lvl>
    <w:lvl w:ilvl="3" w:tplc="04090001">
      <w:start w:val="1"/>
      <w:numFmt w:val="bullet"/>
      <w:lvlText w:val=""/>
      <w:lvlJc w:val="left"/>
      <w:pPr>
        <w:ind w:left="3240" w:hanging="360"/>
      </w:pPr>
      <w:rPr>
        <w:rFonts w:ascii="Symbol" w:hAnsi="Symbol" w:hint="default"/>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55B4BC7"/>
    <w:multiLevelType w:val="hybridMultilevel"/>
    <w:tmpl w:val="DA440D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BB4F38"/>
    <w:multiLevelType w:val="hybridMultilevel"/>
    <w:tmpl w:val="A78AF6F0"/>
    <w:lvl w:ilvl="0" w:tplc="04090001">
      <w:start w:val="1"/>
      <w:numFmt w:val="bullet"/>
      <w:lvlText w:val=""/>
      <w:lvlJc w:val="left"/>
      <w:pPr>
        <w:ind w:left="5400" w:hanging="360"/>
      </w:pPr>
      <w:rPr>
        <w:rFonts w:ascii="Symbol" w:hAnsi="Symbol"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3" w15:restartNumberingAfterBreak="0">
    <w:nsid w:val="4CCA282A"/>
    <w:multiLevelType w:val="hybridMultilevel"/>
    <w:tmpl w:val="2E3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CwNDQyMjeztDQ1tzBU0lEKTi0uzszPAykwrAUA7XS+9CwAAAA="/>
  </w:docVars>
  <w:rsids>
    <w:rsidRoot w:val="00AE1A94"/>
    <w:rsid w:val="000114A5"/>
    <w:rsid w:val="000829E2"/>
    <w:rsid w:val="0008304E"/>
    <w:rsid w:val="000A3656"/>
    <w:rsid w:val="000B3CF7"/>
    <w:rsid w:val="000C4A23"/>
    <w:rsid w:val="000C58BB"/>
    <w:rsid w:val="000D5727"/>
    <w:rsid w:val="000F1D5D"/>
    <w:rsid w:val="00101723"/>
    <w:rsid w:val="00102BF4"/>
    <w:rsid w:val="00127A1B"/>
    <w:rsid w:val="00146BD6"/>
    <w:rsid w:val="0017794E"/>
    <w:rsid w:val="00195DC6"/>
    <w:rsid w:val="001B3DE5"/>
    <w:rsid w:val="001F1EEF"/>
    <w:rsid w:val="00207178"/>
    <w:rsid w:val="00231E13"/>
    <w:rsid w:val="002A2AD0"/>
    <w:rsid w:val="002B5F88"/>
    <w:rsid w:val="002D7740"/>
    <w:rsid w:val="0033378D"/>
    <w:rsid w:val="00364153"/>
    <w:rsid w:val="00375F1C"/>
    <w:rsid w:val="003B7696"/>
    <w:rsid w:val="003E6118"/>
    <w:rsid w:val="00434EBD"/>
    <w:rsid w:val="004417AF"/>
    <w:rsid w:val="00461750"/>
    <w:rsid w:val="004A791E"/>
    <w:rsid w:val="004C4711"/>
    <w:rsid w:val="004E3E96"/>
    <w:rsid w:val="005003E3"/>
    <w:rsid w:val="00554B82"/>
    <w:rsid w:val="005877B6"/>
    <w:rsid w:val="006B4F39"/>
    <w:rsid w:val="00736E23"/>
    <w:rsid w:val="00760790"/>
    <w:rsid w:val="0076342A"/>
    <w:rsid w:val="00774051"/>
    <w:rsid w:val="00776F81"/>
    <w:rsid w:val="007946EB"/>
    <w:rsid w:val="007D0DA8"/>
    <w:rsid w:val="00814455"/>
    <w:rsid w:val="00836274"/>
    <w:rsid w:val="008575C1"/>
    <w:rsid w:val="00861771"/>
    <w:rsid w:val="008D4B63"/>
    <w:rsid w:val="0090233B"/>
    <w:rsid w:val="00943A4F"/>
    <w:rsid w:val="00944DCE"/>
    <w:rsid w:val="009846D7"/>
    <w:rsid w:val="0098653E"/>
    <w:rsid w:val="009F64AC"/>
    <w:rsid w:val="00A37130"/>
    <w:rsid w:val="00A40552"/>
    <w:rsid w:val="00A770DD"/>
    <w:rsid w:val="00AE1A94"/>
    <w:rsid w:val="00B0421A"/>
    <w:rsid w:val="00B34007"/>
    <w:rsid w:val="00B52E96"/>
    <w:rsid w:val="00B65906"/>
    <w:rsid w:val="00B80577"/>
    <w:rsid w:val="00BC344C"/>
    <w:rsid w:val="00C40111"/>
    <w:rsid w:val="00C40D2F"/>
    <w:rsid w:val="00C410ED"/>
    <w:rsid w:val="00C4505B"/>
    <w:rsid w:val="00C66785"/>
    <w:rsid w:val="00C808DF"/>
    <w:rsid w:val="00CC0144"/>
    <w:rsid w:val="00CC2CEC"/>
    <w:rsid w:val="00CE691F"/>
    <w:rsid w:val="00D23E02"/>
    <w:rsid w:val="00D24D7A"/>
    <w:rsid w:val="00D3051F"/>
    <w:rsid w:val="00D40EF7"/>
    <w:rsid w:val="00DB0CCA"/>
    <w:rsid w:val="00DF552F"/>
    <w:rsid w:val="00E00B39"/>
    <w:rsid w:val="00E06DF2"/>
    <w:rsid w:val="00E23056"/>
    <w:rsid w:val="00E31799"/>
    <w:rsid w:val="00E61ED8"/>
    <w:rsid w:val="00E90D77"/>
    <w:rsid w:val="00EB0436"/>
    <w:rsid w:val="00EE56EC"/>
    <w:rsid w:val="00F17BDF"/>
    <w:rsid w:val="00F323A5"/>
    <w:rsid w:val="00F6323B"/>
    <w:rsid w:val="00F672F0"/>
    <w:rsid w:val="00FD60A1"/>
    <w:rsid w:val="00FE25BB"/>
    <w:rsid w:val="00FE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078C7"/>
  <w15:chartTrackingRefBased/>
  <w15:docId w15:val="{70A5D83C-DBA3-4B2A-AE8B-FE803008C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30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61</Words>
  <Characters>6619</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Amuso</dc:creator>
  <cp:keywords/>
  <dc:description/>
  <cp:lastModifiedBy>Cheryl Ryan</cp:lastModifiedBy>
  <cp:revision>2</cp:revision>
  <dcterms:created xsi:type="dcterms:W3CDTF">2022-02-09T14:41:00Z</dcterms:created>
  <dcterms:modified xsi:type="dcterms:W3CDTF">2022-02-09T14:41:00Z</dcterms:modified>
</cp:coreProperties>
</file>